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mie Volheim</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m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olheim</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16 Kristin Dr. Libertyville 6004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amievolheim@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02477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v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6/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